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6D9C2" w14:textId="77777777" w:rsidR="00F25E68" w:rsidRDefault="00087FA1">
      <w:r>
        <w:rPr>
          <w:noProof/>
        </w:rPr>
        <w:drawing>
          <wp:anchor distT="0" distB="0" distL="114300" distR="114300" simplePos="0" relativeHeight="251658240" behindDoc="0" locked="0" layoutInCell="1" allowOverlap="1" wp14:anchorId="15058210" wp14:editId="0F5B6CEB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5360670" cy="282892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75" t="20513" r="2404" b="8832"/>
                    <a:stretch/>
                  </pic:blipFill>
                  <pic:spPr bwMode="auto">
                    <a:xfrm>
                      <a:off x="0" y="0"/>
                      <a:ext cx="5360670" cy="282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4CCA9B" w14:textId="2057BF5C" w:rsidR="00087FA1" w:rsidRPr="00087FA1" w:rsidRDefault="00087FA1" w:rsidP="00087FA1">
      <w:r>
        <w:t xml:space="preserve">This figure shows curve 2 in the intersection curve list. The first curve is having no problems identifying the correct surface elements to project against. However, curve 2 (shown here) is misidentifying the surface elements to project on. The issue is coming from using the K-D tree search to find the 8 closest </w:t>
      </w:r>
      <w:proofErr w:type="gramStart"/>
      <w:r>
        <w:t>element</w:t>
      </w:r>
      <w:proofErr w:type="gramEnd"/>
      <w:r>
        <w:t xml:space="preserve"> for certain intersection curve segments. </w:t>
      </w:r>
      <w:r w:rsidR="00520ECD">
        <w:t>Instead of locating the elements that the segment lies nearly in-plane with, the search returns the elements that lie on the other side of the tow surface. I’m not really sure what the issue is. I have tried multiple rewrites to the surround code without any improvement for this curve.</w:t>
      </w:r>
      <w:bookmarkStart w:id="0" w:name="_GoBack"/>
      <w:bookmarkEnd w:id="0"/>
    </w:p>
    <w:sectPr w:rsidR="00087FA1" w:rsidRPr="00087F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DOzMDYyMTE3NTVW0lEKTi0uzszPAykwrAUAIFaG4CwAAAA="/>
  </w:docVars>
  <w:rsids>
    <w:rsidRoot w:val="00087FA1"/>
    <w:rsid w:val="00087FA1"/>
    <w:rsid w:val="001C16A6"/>
    <w:rsid w:val="001C4FEF"/>
    <w:rsid w:val="00520ECD"/>
    <w:rsid w:val="009E0246"/>
    <w:rsid w:val="00B66262"/>
    <w:rsid w:val="00F2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5CC4F"/>
  <w15:chartTrackingRefBased/>
  <w15:docId w15:val="{76A3C433-68A5-412A-A982-6AEED1CDE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n Blake</dc:creator>
  <cp:keywords/>
  <dc:description/>
  <cp:lastModifiedBy>Collin Blake</cp:lastModifiedBy>
  <cp:revision>1</cp:revision>
  <dcterms:created xsi:type="dcterms:W3CDTF">2018-12-06T21:51:00Z</dcterms:created>
  <dcterms:modified xsi:type="dcterms:W3CDTF">2018-12-06T22:11:00Z</dcterms:modified>
</cp:coreProperties>
</file>